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ทดสอบฝึกพิมพ์</w:t>
      </w:r>
      <w:r>
        <w:t xml:space="preserve"> </w:t>
      </w:r>
      <w:r>
        <w:t xml:space="preserve">ม.6</w:t>
      </w:r>
      <w:r>
        <w:t xml:space="preserve"> </w:t>
      </w:r>
      <w:r>
        <w:t xml:space="preserve">วิชาการงานอาชีพ</w:t>
      </w:r>
      <w:r>
        <w:t xml:space="preserve"> </w:t>
      </w:r>
      <w:r>
        <w:t xml:space="preserve">11.1</w:t>
      </w:r>
      <w:r>
        <w:t xml:space="preserve"> </w:t>
      </w:r>
      <w:r>
        <w:t xml:space="preserve">ข้าวผัดสามสี</w:t>
      </w:r>
    </w:p>
    <w:p>
      <w:pPr>
        <w:pStyle w:val="Date"/>
      </w:pPr>
      <w:r>
        <w:t xml:space="preserve">วันจันทร์ที่</w:t>
      </w:r>
      <w:r>
        <w:t xml:space="preserve"> </w:t>
      </w:r>
      <w:r>
        <w:t xml:space="preserve">26</w:t>
      </w:r>
      <w:r>
        <w:t xml:space="preserve"> </w:t>
      </w:r>
      <w:r>
        <w:t xml:space="preserve">ตุลาคม</w:t>
      </w:r>
      <w:r>
        <w:t xml:space="preserve"> </w:t>
      </w:r>
      <w:r>
        <w:t xml:space="preserve">2563</w:t>
      </w:r>
      <w:r>
        <w:t xml:space="preserve"> </w:t>
      </w:r>
      <w:r>
        <w:t xml:space="preserve">เวลา</w:t>
      </w:r>
      <w:r>
        <w:t xml:space="preserve"> </w:t>
      </w:r>
      <w:r>
        <w:t xml:space="preserve">09.19</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กลับมาพบกันอีกแล้วนะครับ ครูต้น ครู ศุภวัฒน์ นะครับ เกี่ยวกับอาหารจานเดียว เกี่ยวกับการจัดสำรับอาหารในภาคของประติบัตจานเดียวแบบง่าย ๆ ที่นักเรียนสามารถนำไปทำได้ในบ้านของเราเองนะครับ ตามวัตถุดิบที่เราเองมีอยู่ ครูจะพยายามใช้อุปกรณ์และวัตถุดิบให้น้อยที่สุด เพื่อให้นักเรียนสามารถเอาไปใช้ได้จริง ๆ ครับ เป็นจุดเริ่มต้นของการทำอาหารเริ่มกันเลยที่ข้าวผัดสามสีนะครับ ก่อนอื่นเลยแนะนำวัตถุดิบก่อนนะครับ ข้าวนี่ครับ ครูแนะนำให้เป็นข้าวสวยที่ค้างคืนหรือมีความแห้งนิดหนึ่ง เพราะสมมติเราเอาข้าวแฉะมาทำข้าวพัดนี่ จะทำให้ข้าวผัดของเรานี่เป็นยาง ว่าเก็บไม่ได้นานนะครับ แล้วก็น่ารับประทานนะครับ ต่อไปที่ที่เนื้อสัตว์ เนื้อสัตว์ ในที่นี้เราจะใช่ไก่ อกไก่ เพราะเป็นส่วนที่มีไข้มันนอนนะครับ หรือแทบจะไม่มีไขมันเลย ทั้งคุณประโยชน์มากมาย ต่อมา ผัก ผักในที่นี้เรามีทั้งหมด 3 สีด้วยกันจากในกล้องนี่ นักเรียนสามารถเห็นได้ว่ามีอะไรบ้างครับ มีแครอท ข้าวโพด แล้วก็ถั่วลันเตา จึงเรียกได้ว่าเป็นข้าวผัด 3 สีนั่นเอง เดี๋ยวครูแนะนำสักสีหนึ่งก่อน ครูแนะนำสีส้มแล้วกัน สีส้มนี่ได้สาร เบต้าไคโรทีน มากอยู่ในผักจำพวกสีเหลือง สีส้ม หรือว่าสีแดง ทำนองนี้ จะมีสารเบตาแครอทีนเยอะนะครับ ต่อไปไปที่ไข่ไก่นะครับ ไข่ไก่วันนี้เราใช้ทั้งหมด 1 ฟอง แล้วก็ไปที่ เครื่องปรุงของเรา มีน้ำปรุงรสนะครับ ก็จะเป็นน้ำปลา หรือว่าจะเป็นซอสฝาเขียว อะไรก็ว่าไปนะครับ ซีอิ้วขาวนะครับ เพิ่มความหอมสักนิดหนึ่ง และสุดท้ายขั้นตอนแรกของเราที่ต้องทำ คือ กระเทียม กระเทียมที่ครูใช้ คือ กระเทียมไทยนะครับ เพื่อที่จะให้มีกลิ่นหอมมากนะครับ ดูนะครับ จะมีกลีบเล็กนะครับ เดี๋ยวเราไปที่ขั้นตอนที่ 1 เลย ก็คือไปที่หน้าเตากันเลยครับ แล้วเราจะไปทำกัน ตอนนี้เราก็มาอยุ่กันที่หน้าเตาแล้วไปด้วยนะครับ ครูใส่น้ำมันนิดเดียวนะครับ เพราะข้าวผัดของเราจะได้ไม่มันจนเกินไปนะครับ เดี๋ยวรอน้ำมันร้อนสักนิดหนึ่ง เราก็จะใส่กระเทียม เมื่อกี้ยังเป็นกระเทียมบีบ ๆ อยู่เลย ตอนนี้ครูเอาไปสับเรียบร้อยแล้ว เดี๋ยวเราจะใส่ลงไปเลยนะครับ แล้วเราก็ผัดนะครับ อยากให้ทีวีมีกลิ่นจังเลย นักเรียนจะได้กลิ่นไปพร้อม หอมมากแค่ไหน แล้วก็พอให้มีกลิ่นขึ้น แล้วก็สีที่เปลี่ยนไปสักเล็กน้อยจากที่กระเทียมสีขาวอมเหลืองก็อาจจะเป็นสีเหลืองทอง แล้วเราก็เบาไฟ แล้วเราก็ต้องใส่เนื้อไก่ลงไปนะครับ เหตุผลที่เราต้องใส่เนื้อสัตว์ก่อน เพราะเนื้อสัตว์เป็นสิ่งที่ยังไม่สุกอยู่ในจานของเรานะครับ ข้าวก็สุกแล้วนี้เราก็จะผัดเนื้อไก่นะครับ สังเกตุนะครับ ว่าเนื้อไก่มีสีขาวขึ้นจากตอนแรกที่เป็นสีอมชมพูนะครับ แล้วก็ผัดให้เนื้แไก่แล้วก็สังเกตไปทั่ว ๆ นะครับ ว่าเนื้อไก่ของเราสุกทั่วหรือยัง แล้วเราก็แหวกตรงกลางไว้แบบนี้นะครับ จากนั้นครูก็ตีไข่ให้ไข่แดงแตกสักเล็กน้อยนะครับ อย่างนี้นะ แล้วก็เทไปตรงกลางเลย แบบนี้ ขั้นตอนนี้ครูเบาไฟ เราอาจจะเพิ่มไฟมากขึ้น เพราะเราใส่ของที่ไม่สุกลงไป ครูอาจจะเพิ่มไฟขึ้นนิดหนึ่งนักเรียนสามารถสังเกตุไฟได้นะครับ ครูจะทำให้เป็นชิ้นอย่างนี้เห็นไหมครับ ถ้าครูแหวกไก่ปุ๊บ ไข่จะอยู่ตรงกลาง เป็นชิ้น จะสวยงานน่ารับประทานนะครับ จากนั้นเราค่อยผัดไปเลย แบบนี้นะครับ แล้วเราก็จะใส่ผัก 3 สีลงไปแบบนี้นะครับ สีสันน่ารับประทานเลย แบบนี้นะครับ และไก่ก็เริ่มสุกแล้ว ลองดูสิขั้นตอนนี้นะครับ เราก็จะใส่ปรุงรสสักเล็กน้อยก่อนนะครับ ในช่วงแรก อันนี้ คือ ซอสปรุงรสนะครับ ใส่ลงไป จากนั้นก็น้ำปรุงรส ใส่ลงไปนะครับ แล้วก็ผัดนะครับ เสร็จแล้วครูก็จะใส่ข้าวลงไป กลิ่นหอมมากเลยครับ นักเรียน นี่ข้าวลงไปปุ๊บ ข้าวก็จะบี้ ๆ สังเกตนะครับ ครูจะปรุงน้อยมากเลยถูกไหมครับ เพราะครูต้องการให้สารอาหารนะครับ ไม่มีมากจนเกินไป อย่างเช่น น้ำปลา น้ำตาล ครูแทบจะไม่ใส่เลยนะครับ ครูจะใส่เป็นซอสปรุงรสแทนนะครับ ระหว่างนี้เราต้องผัดให้ข้าวเขาเหลืองขึ้นมานิดหนึ่ง เราต้องบี้ ๆ ข้าว มันต้องบี้ ๆ ข้าวนิดหนึ่งเพราะข้าวของครูเป็นข้าวเย็นนะครับ ก็จะต้องบี้ ๆ ข้าวนิดหนึ่งเพื่อให้ข้าวมันแตกตัวออกนะครับ ข้าวผัดนี่ ข้อสำคัญคือ ต้องแห้ง จะน่ารับประทานมากเลยครับนักเรียน แล้วก็มีกลิ่นไหม้เล็กน้อย สมัยก่อนคนส่วนใหญ่จะใช้กระทะเหล็ก พอผัดไปสักพักจะมีกลิ่นหอมมากเลยนะครับ สีเริ่มออกแล้วเห็นไหมครับนักเรียน จากภาพสีก็เริ่มออกเป็นสีน้ำตาลแล้วครับ น้ำตาลเหลือง ๆ เลยนะครับ เมนูที่ง่ายที่สุดที่สามารถทำให้คุณพ่อคุณแม่ คนที่บ้านรับประทานได้นะครับ และทุกครั้งที่สำคัญเวลาทำอาหาร เราจะต้องมีมีช้อนชิมส่วนตัวนะครับ แบบนี้ช้อนชิมส่วนตัว ลองชิมดูว่ารสชาติเป็นอย่างไรนะครับ ในที่นี้ ครูว่าขาดเค็มไปนิดหนึ่ง เดี๋ยวครูก็จะใส่ซอสปรุงรสลงไปอีกหน่อยนะครับ พยายามนักเรียนพยายามใช้เตาหลิวคน ๆ ไม่ให้ข้าวติดกระทะนะครับ ใช้เวลาปรุงไม่ถึง 10 นาที นะครับ สำหรับเมนูข้าวผัด แล้วก็ปิดไปเลย จัดจานกันเลย อันนี้ครูปิดไฟแล้ว เดี๋ยวเราจะไปจัดจานกันนะครับ แล้วมาถึงขั้นตอนสุดท้ายของการทำอาหาร คือการตกแต่งจากเห็นไหมครับ ว่าการตกแต่งจากจะทำให้ดึงดูดให้คนที่ผ่านไปผ่านมาได้กลิ่นหรือคนที่เห็น รู้สึกอยากกินอาหารเรามากยิ่งขึ้นนะครับ ส่วนที่สำคัญส่วนหนึ่งที่ขาดไม่ได้เลยนะครับ ก็เหมือน first impression สำหรับอาหารเมนูนี้ สำหรับเรานะครับ ขั้นตอนแรกเราก็จะเตรียมถ้วยนะครับ ถ้วยกลม ๆ ที่บ้านนักเรียนมีนะครับ จากนั้นนักเรียนอาจจะตักข้าวใส่เลย แต่สำหรับครูไม่นะครับ เราต้องการจะโชว์ในจานอาหารของเราเป็นอย่างแรกให้อยู่ล่างสุดใช่ไหมครับ ในที่นี้ครูจะโชว์ส่วนของไก่นะครับ ครูก็จะต้องเลือกไก่มา 1-2 ชิ้นนะครับแล้ววางลงไปก่อนตรงนี้นะครับ วางลงไปเลยแบบนี้ ไก่นะครับ แล้วอาจจะมีผักสักเล็กน้อย เราก็เลือกก่อนนะครับ เลือกก่อนนะครับ เลือกแล้วก็มาวางใส่ก่อนนะครับ มีไข่อย่างนี้นะครับ แล้วก็วางนะครับ หลังจากนั้นเราก็จะตักข้าวนี่ครับ อัดเลย อัดเลย ให้แน่น ๆ เลยนะครับ กดเล็กน้อย ไม่แน่นจนเกินไป ไม่เช่นนั้นข้าวจะไม่ดูน่ารับประทานนะครับ จะแน่นจนเกินไป ข้าวยังร้อน ๆ อยู่เลยนะครับนี่ เสิร์ฟแบบร้อน ๆ เลย นะครับ เราก็ต้องปาดข้างชามให้เรียบร้อยนะครับนักเรียน แบบนี้ ใส่ถ้วยเสร็จปุ๊บ แบบนี้ใช่ไหมครับ จากนั้น บางคนอาจจะคว้ำเลย แต่ไม่เอาครับ เราก็ง่ายนิดเดียว เราก็หยิบจากขึ้นมานะครับ คว่ำใส่ลงไปแบบนี้ ถูกไหมครับ แบบนี้ถูกไหมครับ แล้วก็กลับด้านมา แบบนี้ นี่เห็นไหม นักเรียนก็จะไม่ต้องกลัวอีกต่อไปว่าข้าวจะหก เสร็จแล้วแบบนี้เห็นไหมครับ อันนี้ยังอยู่ในถ้วยแก้วอยู่เลยเราก็จะเปิดเลย เห็นไหมครับ และขั้นตอนต่อไปก็เอาพริกตกแต่งเล็กน้อย แต่อย่าลืมนะครับข้าวผัดมีเครื่องเคียงคืออะไร จำได้ไหมเอ่ย แตงกวา แล้วก็ต้นหอมนั่นเองนะครับ เราจะตกแต่งเลย กากบาดเนิดเดียวแค่นี้ครับ แล้วก็มีผักชีสำหรับแปะนิดหนึ่ง นี่ครับ ก็จะได้แล้วสำหรับข้าวผัดเรานะครับ พร้อมรับประทาน พร้อมเสิร์ฟครับ เมนูที่ใคร ๆ ก็สามารถทำได้ ถ้านักเรียนกล้าที่จะลองทำดู ส่วนอุปกรณ์หรือว่าอะไรก็แล้วแต่ ที่นักเรียนไม่พร้อม สามารถประยุกต์ได้เลย ไม่จำเป็นต้องใช้ตามครูนะครับ เช่น วัตถุดิบนักเรียนไม่พร้อม มีหมู นักเรียนก็ใช้หมูได้ ไม่จำเป็นต้องใช้ไก่เหมือนครูก็ได้ ที่สำคัญต้องคำนึงถึงหลักคุณค่าทางโภชนาการเป็นสิ่งสำคัญนะครับ แล้วครั้งต่อไป เราจะมาพบกันกับเมนูขนมปังหน้าหมูและน้ำอัญชันนะครับ ฝากไว้เพียงเท่านี้ครับ ผลิตรายการโดยสำนักงานคณะกรรมการขั้นพื้นฐาน</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ทดสอบฝึกพิมพ์ ม.6 วิชาการงานอาชีพ 11.1 ข้าวผัดสามสี</dc:title>
  <dc:creator/>
  <cp:keywords/>
  <dcterms:created xsi:type="dcterms:W3CDTF">2021-03-23T09:19:09Z</dcterms:created>
  <dcterms:modified xsi:type="dcterms:W3CDTF">2021-03-23T09:19: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26 ตุลาคม 2563 เวลา 09.19 น.</vt:lpwstr>
  </property>
  <property fmtid="{D5CDD505-2E9C-101B-9397-08002B2CF9AE}" pid="3" name="subtitle">
    <vt:lpwstr/>
  </property>
</Properties>
</file>